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0A8C3CE3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CE104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r w:rsidR="0049636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-</w:t>
            </w:r>
            <w:r w:rsidR="00CE104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9</w:t>
            </w:r>
            <w:r w:rsidR="0049636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E1047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CE1047" w:rsidRPr="00553B6B" w:rsidRDefault="00CE1047" w:rsidP="00CE1047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76F631DD" w:rsidR="00CE1047" w:rsidRPr="0062286C" w:rsidRDefault="0062286C" w:rsidP="00CE1047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62286C">
              <w:rPr>
                <w:rFonts w:ascii="Segoe UI" w:eastAsia="Segoe UI" w:hAnsi="Segoe UI"/>
              </w:rPr>
              <w:t>VOĆE</w:t>
            </w:r>
            <w:r w:rsidR="00CE1047" w:rsidRPr="0062286C">
              <w:rPr>
                <w:rFonts w:ascii="Segoe UI" w:eastAsia="Segoe UI" w:hAnsi="Segoe UI"/>
              </w:rPr>
              <w:t xml:space="preserve">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17231A6A" w:rsidR="00CE1047" w:rsidRPr="0062286C" w:rsidRDefault="00CE1047" w:rsidP="00CE1047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38B907D6" w:rsidR="00CE1047" w:rsidRPr="0062286C" w:rsidRDefault="00CE1047" w:rsidP="00CE1047">
            <w:pPr>
              <w:pStyle w:val="StandardWeb"/>
              <w:spacing w:before="0" w:beforeAutospacing="0" w:after="0" w:afterAutospacing="0"/>
            </w:pPr>
            <w:r w:rsidRPr="0062286C">
              <w:rPr>
                <w:rFonts w:ascii="Segoe UI" w:eastAsia="Segoe UI" w:hAnsi="Segoe UI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2D6E607B" w:rsidR="00CE1047" w:rsidRPr="0062286C" w:rsidRDefault="00CE1047" w:rsidP="00CE1047">
            <w:pPr>
              <w:pStyle w:val="StandardWeb"/>
              <w:spacing w:before="0" w:beforeAutospacing="0" w:after="0" w:afterAutospacing="0"/>
            </w:pPr>
            <w:r w:rsidRPr="0062286C">
              <w:rPr>
                <w:rFonts w:ascii="Segoe UI" w:eastAsia="Segoe UI" w:hAnsi="Segoe UI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7E7809F3" w:rsidR="00CE1047" w:rsidRPr="0062286C" w:rsidRDefault="00CE1047" w:rsidP="00CE1047">
            <w:pPr>
              <w:pStyle w:val="StandardWeb"/>
              <w:spacing w:before="0" w:beforeAutospacing="0" w:after="0" w:afterAutospacing="0"/>
            </w:pPr>
            <w:r w:rsidRPr="0062286C">
              <w:rPr>
                <w:rFonts w:ascii="Segoe UI" w:eastAsia="Segoe UI" w:hAnsi="Segoe U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5E22A31D" w:rsidR="00CE1047" w:rsidRPr="0062286C" w:rsidRDefault="00CE1047" w:rsidP="00CE1047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Celer(S), Mlijeko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S), Jaja(T), Sezam(S), Lupina(T), Soja(S), Mlijeko(T), Laktoza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>(T), Mlijeko(S)</w:t>
            </w:r>
          </w:p>
        </w:tc>
      </w:tr>
      <w:tr w:rsidR="0062286C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62286C" w:rsidRPr="00553B6B" w:rsidRDefault="0062286C" w:rsidP="0062286C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727EC103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62286C">
              <w:rPr>
                <w:rFonts w:ascii="Segoe UI" w:eastAsia="Segoe UI" w:hAnsi="Segoe UI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03BF9312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6779BA21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43E684B7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7D7E3C90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6EE66994" w:rsidR="0062286C" w:rsidRPr="0062286C" w:rsidRDefault="0062286C" w:rsidP="0062286C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>(S), Jaja(S), Laktoza(T), Mlijeko(S), Celer(S)</w:t>
            </w:r>
          </w:p>
        </w:tc>
      </w:tr>
      <w:tr w:rsidR="0062286C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62286C" w:rsidRPr="00553B6B" w:rsidRDefault="0062286C" w:rsidP="0062286C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1F01DF71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62286C">
              <w:rPr>
                <w:rFonts w:ascii="Segoe UI" w:eastAsia="Segoe UI" w:hAnsi="Segoe UI"/>
              </w:rPr>
              <w:t xml:space="preserve">MANDARINE DVIJE , SARMA OTVORENA S JUNETINOM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25E5A5D4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76177D32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7E2AD66E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4C71301F" w:rsidR="0062286C" w:rsidRPr="0062286C" w:rsidRDefault="0062286C" w:rsidP="0062286C">
            <w:pPr>
              <w:pStyle w:val="StandardWeb"/>
              <w:spacing w:before="0" w:beforeAutospacing="0" w:after="0" w:afterAutospacing="0"/>
              <w:jc w:val="center"/>
            </w:pPr>
            <w:r w:rsidRPr="0062286C">
              <w:rPr>
                <w:rFonts w:ascii="Segoe UI" w:eastAsia="Segoe UI" w:hAnsi="Segoe U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2D500056" w:rsidR="0062286C" w:rsidRPr="0062286C" w:rsidRDefault="0062286C" w:rsidP="0062286C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Laktoza(S), Mlijeko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>(T), Sumporni dioksid(S)</w:t>
            </w:r>
          </w:p>
        </w:tc>
      </w:tr>
      <w:tr w:rsidR="0062286C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62286C" w:rsidRPr="00553B6B" w:rsidRDefault="0062286C" w:rsidP="0062286C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41D4043D" w:rsidR="0062286C" w:rsidRPr="0062286C" w:rsidRDefault="0062286C" w:rsidP="0062286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 xml:space="preserve">MESNE OKRUGLICE U UMAKU I KUHANA </w:t>
            </w:r>
            <w:proofErr w:type="gramStart"/>
            <w:r w:rsidRPr="0062286C">
              <w:rPr>
                <w:rFonts w:ascii="Segoe UI" w:eastAsia="Segoe UI" w:hAnsi="Segoe UI"/>
              </w:rPr>
              <w:t>RIŽA</w:t>
            </w:r>
            <w:bookmarkStart w:id="1" w:name="_GoBack"/>
            <w:bookmarkEnd w:id="1"/>
            <w:r w:rsidRPr="0062286C">
              <w:rPr>
                <w:rFonts w:ascii="Segoe UI" w:eastAsia="Segoe UI" w:hAnsi="Segoe UI"/>
              </w:rPr>
              <w:t xml:space="preserve"> ,</w:t>
            </w:r>
            <w:proofErr w:type="gramEnd"/>
            <w:r w:rsidRPr="0062286C">
              <w:rPr>
                <w:rFonts w:ascii="Segoe UI" w:eastAsia="Segoe UI" w:hAnsi="Segoe UI"/>
              </w:rPr>
              <w:t xml:space="preserve"> BANANA POL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7DB36F4C" w:rsidR="0062286C" w:rsidRPr="0062286C" w:rsidRDefault="0062286C" w:rsidP="006228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6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67C1C053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0EFC2AF7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7B08EE0A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20A0EB33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62286C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62286C" w:rsidRPr="00553B6B" w:rsidRDefault="0062286C" w:rsidP="0062286C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3549668C" w:rsidR="0062286C" w:rsidRPr="0062286C" w:rsidRDefault="0062286C" w:rsidP="0062286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 xml:space="preserve">OSLIĆ SA ŠPINATOM I </w:t>
            </w:r>
            <w:proofErr w:type="gramStart"/>
            <w:r w:rsidRPr="0062286C">
              <w:rPr>
                <w:rFonts w:ascii="Segoe UI" w:eastAsia="Segoe UI" w:hAnsi="Segoe UI"/>
              </w:rPr>
              <w:t>KRUMPIROM ,</w:t>
            </w:r>
            <w:proofErr w:type="gramEnd"/>
            <w:r w:rsidRPr="0062286C">
              <w:rPr>
                <w:rFonts w:ascii="Segoe UI" w:eastAsia="Segoe UI" w:hAnsi="Segoe UI"/>
              </w:rPr>
              <w:t xml:space="preserve"> BISKVITNI KOLAČ OD VANILIJE I ANANASA , KUPUS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5BEFEBFD" w:rsidR="0062286C" w:rsidRPr="0062286C" w:rsidRDefault="0062286C" w:rsidP="0062286C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1E3D2EAA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2C33FCDC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61785A3D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286C">
              <w:rPr>
                <w:rFonts w:ascii="Segoe UI" w:eastAsia="Segoe UI" w:hAnsi="Segoe UI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612AB997" w:rsidR="0062286C" w:rsidRPr="0062286C" w:rsidRDefault="0062286C" w:rsidP="0062286C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Gluten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Rakovi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Rib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Mekušci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Gluten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Kikiriki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Orašidi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S), Gluten(S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2286C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2286C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2DE99" w14:textId="77777777" w:rsidR="00A605C2" w:rsidRDefault="00A605C2">
      <w:pPr>
        <w:spacing w:line="240" w:lineRule="auto"/>
      </w:pPr>
      <w:r>
        <w:separator/>
      </w:r>
    </w:p>
  </w:endnote>
  <w:endnote w:type="continuationSeparator" w:id="0">
    <w:p w14:paraId="105F3DCB" w14:textId="77777777" w:rsidR="00A605C2" w:rsidRDefault="00A60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CC8A4" w14:textId="77777777" w:rsidR="00A605C2" w:rsidRDefault="00A605C2">
      <w:pPr>
        <w:spacing w:line="240" w:lineRule="auto"/>
      </w:pPr>
      <w:r>
        <w:separator/>
      </w:r>
    </w:p>
  </w:footnote>
  <w:footnote w:type="continuationSeparator" w:id="0">
    <w:p w14:paraId="633249B6" w14:textId="77777777" w:rsidR="00A605C2" w:rsidRDefault="00A60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47411"/>
    <w:rsid w:val="00494AFA"/>
    <w:rsid w:val="0049636E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2286C"/>
    <w:rsid w:val="0065566D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7467B"/>
    <w:rsid w:val="00CB6F1F"/>
    <w:rsid w:val="00CE1047"/>
    <w:rsid w:val="00D24CEB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95024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A32C48A-11D3-435F-AD08-FF7823C46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4-01-11T08:54:00Z</dcterms:created>
  <dcterms:modified xsi:type="dcterms:W3CDTF">2024-01-11T08:54:00Z</dcterms:modified>
</cp:coreProperties>
</file>